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7588ded56e734fb9c8310ea991c594f1a0fee27"/>
    <w:p>
      <w:pPr>
        <w:pStyle w:val="Heading1"/>
      </w:pPr>
      <w:r>
        <w:t xml:space="preserve">Signal Intensity in Command-Link Integrity Under Autonomy Does Onboard Decision Authority Reduce or: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Marcus Reinholt (1B-ITI-193) and the dissertation project</w:t>
      </w:r>
      <w:r>
        <w:t xml:space="preserve"> </w:t>
      </w:r>
      <w:r>
        <w:rPr>
          <w:i/>
          <w:iCs/>
        </w:rPr>
        <w:t xml:space="preserve">Command-Link Integrity Under Autonomy: Does Onboard Decision Authority Reduce or</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086520909455547, R2_adj=0.11734271682388786, F=2.604007187181375, F_p=0.07327646158710832. The exact term summary is: const coef=6.255945518205008 p=0.001121081222194338; recency_index coef=-0.08856988788567317 p=0.4057006341549717; cites_num coef=0.06562253871863537 p=0.08070482042309113; venue_score coef=-1.165461226842032 p=0.03270943616514917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68">
        <w:r>
          <w:rPr>
            <w:rStyle w:val="Hyperlink"/>
          </w:rPr>
          <w:t xml:space="preserve">10.64861/XQCN3213</w:t>
        </w:r>
      </w:hyperlink>
      <w:r>
        <w:t xml:space="preserve"> </w:t>
      </w:r>
      <w:bookmarkStart w:id="69" w:name="ref-2"/>
      <w:bookmarkEnd w:id="69"/>
      <w:r>
        <w:t xml:space="preserve">2. Louis Marketos, Design_Net Engineering. Leveraging the Space Plug-and-Play Avionics (SPA) Standard to Enable Constellation-level Collaborative Autonomy (2009). [AMOS]</w:t>
      </w:r>
      <w:r>
        <w:t xml:space="preserve"> </w:t>
      </w:r>
      <w:bookmarkStart w:id="70" w:name="ref-3"/>
      <w:bookmarkEnd w:id="70"/>
      <w:r>
        <w:t xml:space="preserve">3. Edward Gregson, Dalhousie University; Mae Seto, Dalhousie University; Bumsoo Kim, Defence R&amp;D Canada. Autonomy Testbed Development for Satellite Debris Avoidance (2018). [AMOS]</w:t>
      </w:r>
      <w:r>
        <w:t xml:space="preserve"> </w:t>
      </w:r>
      <w:bookmarkStart w:id="71" w:name="ref-4"/>
      <w:bookmarkEnd w:id="71"/>
      <w:r>
        <w:t xml:space="preserve">4.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72">
        <w:r>
          <w:rPr>
            <w:rStyle w:val="Hyperlink"/>
          </w:rPr>
          <w:t xml:space="preserve">10.64861/OWDT6586</w:t>
        </w:r>
      </w:hyperlink>
      <w:r>
        <w:t xml:space="preserve"> </w:t>
      </w:r>
      <w:bookmarkStart w:id="73" w:name="ref-5"/>
      <w:bookmarkEnd w:id="73"/>
      <w:r>
        <w:t xml:space="preserve">5.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74">
        <w:r>
          <w:rPr>
            <w:rStyle w:val="Hyperlink"/>
          </w:rPr>
          <w:t xml:space="preserve">10.64861/HAWR6096</w:t>
        </w:r>
      </w:hyperlink>
      <w:r>
        <w:t xml:space="preserve"> </w:t>
      </w:r>
      <w:bookmarkStart w:id="75" w:name="ref-6"/>
      <w:bookmarkEnd w:id="75"/>
      <w:r>
        <w:t xml:space="preserve">6.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r>
        <w:t xml:space="preserve"> </w:t>
      </w:r>
      <w:bookmarkStart w:id="76" w:name="ref-7"/>
      <w:bookmarkEnd w:id="76"/>
      <w:r>
        <w:t xml:space="preserve">7. Rishi P. Patel, United States Air Force; Varlin V. Sheffey, United States Space Force; Joseph D. Gerber, KBR; Riley Burfield, Tech7 Consulting, LLC; Ryan Waterer, Tech7 Consulting, LLC; James Tippets, MITRE Corporation; David Stout, MITRE Corporation; Emily Bohner, United States Space Force. Defense Readiness Agile Gaming Ops Networks (DRAGON) Army (2022). [AMOS]</w:t>
      </w:r>
      <w:r>
        <w:t xml:space="preserve"> </w:t>
      </w:r>
      <w:bookmarkStart w:id="77" w:name="ref-8"/>
      <w:bookmarkEnd w:id="77"/>
      <w:r>
        <w:t xml:space="preserve">8. Nathan Golovich, Lawrence Livermore National Laboratory; Robert Armstrong, Lawrence Livermore National Laboratory; Alex Geringer-Sameth, Lawrence Livermore National Laboratory; Benjamin Bahney, Lawrence Livermore National Laboratory; Gary Li, Impulse Space Inc.. XGEOSTARE: Extensible GEO Space-based Telescopes for Actionable Refinement of Ephemeris (2025). doi:</w:t>
      </w:r>
      <w:r>
        <w:t xml:space="preserve"> </w:t>
      </w:r>
      <w:hyperlink r:id="rId78">
        <w:r>
          <w:rPr>
            <w:rStyle w:val="Hyperlink"/>
          </w:rPr>
          <w:t xml:space="preserve">10.64861/RRTQ9485</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9</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3.258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4927, 10.01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0.8315</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2973, 0.12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0.008, 0.139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55</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2.1356</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2.2351, -0.0959]</w:t>
            </w:r>
          </w:p>
        </w:tc>
      </w:tr>
    </w:tbl>
    <w:p>
      <w:pPr>
        <w:pStyle w:val="BodyText"/>
      </w:pPr>
      <w:r>
        <w:t xml:space="preserve">Fit: N = 30 R2 = 0.2087 R2_adj = 0.1173 F = 2.604 F_p = 0.0733</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CYBER_AI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leveraging-the-space-plug-and-play-avionics-spa-standard-to-enable-constellation-level-collaborative-autonom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AWR609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RRTQ948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flexible-closed-loop-feedback-control-architecture-for-sda-payloa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update-on-esas-space-safety-programme-and-its-cornerstone-on-collision-avoida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rbit-design-of-an-autonomous-space-based-ssa-swarm-distributed-deep-learning-at-the-edg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0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4.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59</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3.258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4927, 10.01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0.8315</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2973, 0.12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0.008, 0.139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55</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2.1356</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2.2351, -0.0959]</w:t>
            </w:r>
          </w:p>
        </w:tc>
      </w:tr>
    </w:tbl>
    <w:p>
      <w:pPr>
        <w:pStyle w:val="BodyText"/>
      </w:pPr>
      <w:r>
        <w:t xml:space="preserve">Fit: N = 30 R2 = 0.2087 R2_adj = 0.1173 F = 2.604 F_p = 0.0733</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64861/HAWR6096" TargetMode="External" /><Relationship Type="http://schemas.openxmlformats.org/officeDocument/2006/relationships/hyperlink" Id="rId72" Target="https://doi.org/10.64861/OWDT6586" TargetMode="External" /><Relationship Type="http://schemas.openxmlformats.org/officeDocument/2006/relationships/hyperlink" Id="rId78" Target="https://doi.org/10.64861/RRTQ9485" TargetMode="External" /><Relationship Type="http://schemas.openxmlformats.org/officeDocument/2006/relationships/hyperlink" Id="rId68"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HAWR6096" TargetMode="External" /><Relationship Type="http://schemas.openxmlformats.org/officeDocument/2006/relationships/hyperlink" Id="rId72" Target="https://doi.org/10.64861/OWDT6586" TargetMode="External" /><Relationship Type="http://schemas.openxmlformats.org/officeDocument/2006/relationships/hyperlink" Id="rId78" Target="https://doi.org/10.64861/RRTQ9485" TargetMode="External" /><Relationship Type="http://schemas.openxmlformats.org/officeDocument/2006/relationships/hyperlink" Id="rId68"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39Z</dcterms:created>
  <dcterms:modified xsi:type="dcterms:W3CDTF">2026-06-29T09:35:39Z</dcterms:modified>
</cp:coreProperties>
</file>

<file path=docProps/custom.xml><?xml version="1.0" encoding="utf-8"?>
<Properties xmlns="http://schemas.openxmlformats.org/officeDocument/2006/custom-properties" xmlns:vt="http://schemas.openxmlformats.org/officeDocument/2006/docPropsVTypes"/>
</file>